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439b3b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SQ7DQAxC/QD//yU/mAKj9tJLJfuQUdImOSCD8YLzc4RHfQPA44ug+qIXfs+/33B4fImi4foyxQMJEY61QW7gOSxT5Rqe47OWZr2BZ8mCGAk39EtKv2chv+dq5+SGdDw01Q8RL+5En8d8bWNZOUvom3O+MUrI6lpnjEc5sv7hzPOhqGazRDpGxWk+lNs0HR5qw2F8jAWVJ8dq8DHfBMU2rdbwNB+ognWiyn2Ip6KkSLDhP6HtwJDJLzGvt7YWsdmd96tkOG65PWHDfzq3I9R/C/30Uxh33M3ji2WUCjkJdYzHC9np1kre6M+hnR9yY34kF2EbJ56d+ea44puFfaP1kSJuo1mYR7wNNe2qW9HGvsEyrws39qvM8lYJF+Yl0hJ0R2dYz/333H33DbY2Y602vIl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blog and great apps and tips~ Thank you, Brett~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439b3b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439b3b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439b3bc</dc:title>
  <dc:creator/>
  <cp:keywords/>
  <dcterms:created xsi:type="dcterms:W3CDTF">2026-05-07T03:05:44Z</dcterms:created>
  <dcterms:modified xsi:type="dcterms:W3CDTF">2026-05-07T03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